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5"/>
        <w:gridCol w:w="1151"/>
        <w:gridCol w:w="2835"/>
        <w:gridCol w:w="1151"/>
        <w:gridCol w:w="2835"/>
      </w:tblGrid>
      <w:tr w14:paraId="2B0EEF77">
        <w:trPr>
          <w:trHeight w:val="567" w:hRule="atLeast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17365D" w:themeFill="text2" w:themeFillShade="BF"/>
            <w:vAlign w:val="center"/>
          </w:tcPr>
          <w:p w14:paraId="0579EDC7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Daycare Name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</w:tcPr>
          <w:p w14:paraId="6A685BC2">
            <w:pPr>
              <w:tabs>
                <w:tab w:val="left" w:pos="2655"/>
              </w:tabs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244061" w:themeFill="accent1" w:themeFillShade="80"/>
            <w:vAlign w:val="center"/>
          </w:tcPr>
          <w:p w14:paraId="4095085A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Room/Area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27AD2A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244061" w:themeFill="accent1" w:themeFillShade="80"/>
            <w:vAlign w:val="center"/>
          </w:tcPr>
          <w:p w14:paraId="623583AE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Date</w:t>
            </w:r>
          </w:p>
        </w:tc>
      </w:tr>
      <w:tr w14:paraId="084AC122">
        <w:trPr>
          <w:trHeight w:val="454" w:hRule="atLeast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77057507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</w:tcPr>
          <w:p w14:paraId="4BC0FE08">
            <w:pPr>
              <w:tabs>
                <w:tab w:val="left" w:pos="2655"/>
              </w:tabs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45DE52AC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DDC328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 w:themeFill="background1" w:themeFillShade="F2"/>
            <w:vAlign w:val="center"/>
          </w:tcPr>
          <w:p w14:paraId="1C719D7F">
            <w:pPr>
              <w:tabs>
                <w:tab w:val="left" w:pos="2655"/>
              </w:tabs>
              <w:spacing w:after="0" w:line="240" w:lineRule="auto"/>
              <w:jc w:val="center"/>
              <w:rPr>
                <w:rFonts w:ascii="Century Gothic" w:hAnsi="Century Gothic"/>
              </w:rPr>
            </w:pPr>
          </w:p>
        </w:tc>
      </w:tr>
    </w:tbl>
    <w:p w14:paraId="4E0F8E6F">
      <w:pPr>
        <w:tabs>
          <w:tab w:val="left" w:pos="2655"/>
        </w:tabs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tbl>
      <w:tblPr>
        <w:tblStyle w:val="6"/>
        <w:tblW w:w="0" w:type="auto"/>
        <w:tblInd w:w="108" w:type="dxa"/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2268"/>
        <w:gridCol w:w="1247"/>
        <w:gridCol w:w="2302"/>
        <w:gridCol w:w="1275"/>
        <w:gridCol w:w="1752"/>
      </w:tblGrid>
      <w:tr w14:paraId="189B07D2">
        <w:trPr>
          <w:trHeight w:val="850" w:hRule="atLeast"/>
        </w:trPr>
        <w:tc>
          <w:tcPr>
            <w:tcW w:w="1980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0B3B1E15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Child’s Name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75FDC76B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Guardian Sign In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23D85221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In</w:t>
            </w:r>
          </w:p>
        </w:tc>
        <w:tc>
          <w:tcPr>
            <w:tcW w:w="2302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3CD37203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Guardian Sign Out</w:t>
            </w:r>
          </w:p>
        </w:tc>
        <w:tc>
          <w:tcPr>
            <w:tcW w:w="1275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16C9B582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Out</w:t>
            </w:r>
          </w:p>
        </w:tc>
        <w:tc>
          <w:tcPr>
            <w:tcW w:w="1752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5344FC97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Comments</w:t>
            </w:r>
          </w:p>
        </w:tc>
      </w:tr>
      <w:tr w14:paraId="0B22017D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A6C6CFF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1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C9E201D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5943028D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AC5CB89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11E51B1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3309DC9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6FAB12CB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6AB5D28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2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672193E2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0E332277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5ABDEF25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438C35F5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4FED7D6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47645473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FFEE4DB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3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09E8938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5D02CCC9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F7711A3">
            <w:pPr>
              <w:spacing w:after="0" w:line="24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5EC7E9F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7CC25C85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054C141C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86D0EE6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4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AE15BB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4287F38A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496C53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71948F1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0101D99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61BE1884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F488158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5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B96DAE6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558596F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96BD3C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58A8A567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8DE4306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17490839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C9034BC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6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343DF6D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DDF04E1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FCB12FE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CA4704B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B74B4CE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7FE037B0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660DECF5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7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F48711C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59280D8C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09C8D8C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0EF1DF5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05D21A3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26DD8112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1D87A473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8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7BC8EB7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17BBF280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052E142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269862C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F11BF1D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592ADE18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40922A9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09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D8372C7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6D71DC6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59E1AD5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D78386C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8192EF2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36279085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7351FA83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Child 10</w:t>
            </w:r>
          </w:p>
        </w:tc>
        <w:tc>
          <w:tcPr>
            <w:tcW w:w="2268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B04731F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64C125BB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0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60D15CFC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AE91885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752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B5E9283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</w:tbl>
    <w:p w14:paraId="38EABFEB">
      <w:pPr>
        <w:tabs>
          <w:tab w:val="left" w:pos="6915"/>
        </w:tabs>
        <w:spacing w:after="0"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0" w:type="auto"/>
        <w:tblInd w:w="108" w:type="dxa"/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247"/>
        <w:gridCol w:w="1247"/>
        <w:gridCol w:w="1247"/>
        <w:gridCol w:w="1247"/>
        <w:gridCol w:w="1247"/>
        <w:gridCol w:w="1247"/>
        <w:gridCol w:w="1361"/>
      </w:tblGrid>
      <w:tr w14:paraId="099220C7">
        <w:trPr>
          <w:trHeight w:val="850" w:hRule="atLeast"/>
        </w:trPr>
        <w:tc>
          <w:tcPr>
            <w:tcW w:w="1980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20D16454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Staff Name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1C02A8B5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In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2D0EF874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Out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325E45AB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In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65A38E8E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Out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4EA0CAD5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In</w:t>
            </w:r>
          </w:p>
        </w:tc>
        <w:tc>
          <w:tcPr>
            <w:tcW w:w="1247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5FFB328E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Time Out</w:t>
            </w:r>
          </w:p>
        </w:tc>
        <w:tc>
          <w:tcPr>
            <w:tcW w:w="1361" w:type="dxa"/>
            <w:tcBorders>
              <w:bottom w:val="nil"/>
            </w:tcBorders>
            <w:shd w:val="clear" w:color="auto" w:fill="244061" w:themeFill="accent1" w:themeFillShade="80"/>
            <w:vAlign w:val="center"/>
          </w:tcPr>
          <w:p w14:paraId="1F859BBC">
            <w:pPr>
              <w:spacing w:after="0" w:line="240" w:lineRule="auto"/>
              <w:jc w:val="center"/>
              <w:rPr>
                <w:rFonts w:ascii="Century Gothic" w:hAnsi="Century Gothic" w:cs="Times New Roman"/>
                <w:b/>
                <w:sz w:val="24"/>
                <w:szCs w:val="24"/>
              </w:rPr>
            </w:pPr>
            <w:r>
              <w:rPr>
                <w:rFonts w:ascii="Century Gothic" w:hAnsi="Century Gothic" w:cs="Times New Roman"/>
                <w:b/>
                <w:sz w:val="24"/>
                <w:szCs w:val="24"/>
              </w:rPr>
              <w:t>Staff Initials</w:t>
            </w:r>
          </w:p>
        </w:tc>
      </w:tr>
      <w:tr w14:paraId="19C3959E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6002C23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r>
              <w:rPr>
                <w:rFonts w:ascii="Century Gothic" w:hAnsi="Century Gothic" w:cs="Times New Roman"/>
                <w:sz w:val="20"/>
                <w:szCs w:val="20"/>
              </w:rPr>
              <w:t>Staff 01</w:t>
            </w: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FAA1D40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C30CE42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76581AF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C2CE9E6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215CF6F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9533AD1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361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1686A4A9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066D3EB9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7F4F7C07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Staff 02</w:t>
            </w: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756212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2E421AA7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9053177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17476FEF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A9DE52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22720DC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361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FA48F13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1F287E36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80BF71B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Staff 03</w:t>
            </w: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6E138D9D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F2CB2D2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0D52CFB">
            <w:pPr>
              <w:spacing w:after="0" w:line="24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D2B7B6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482A7071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69F6A57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361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37198959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2CE969A7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6F7EAB51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Staff 04</w:t>
            </w: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697F2A20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4E7FF673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E1E780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11EFDE71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A35617A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7D4AF682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361" w:type="dxa"/>
            <w:tcBorders>
              <w:top w:val="nil"/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A6150BC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  <w:tr w14:paraId="3F853402">
        <w:trPr>
          <w:trHeight w:val="570" w:hRule="atLeast"/>
        </w:trPr>
        <w:tc>
          <w:tcPr>
            <w:tcW w:w="1980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186E777">
            <w:pPr>
              <w:spacing w:after="0" w:line="240" w:lineRule="auto"/>
              <w:jc w:val="center"/>
            </w:pPr>
            <w:r>
              <w:rPr>
                <w:rFonts w:ascii="Century Gothic" w:hAnsi="Century Gothic" w:cs="Times New Roman"/>
                <w:sz w:val="20"/>
                <w:szCs w:val="20"/>
              </w:rPr>
              <w:t>Staff 05</w:t>
            </w: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7F6A71C1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319AFBCA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21BA45D5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215C0DE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1794B8E0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 w:themeFill="background1"/>
            <w:vAlign w:val="center"/>
          </w:tcPr>
          <w:p w14:paraId="070A40B7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  <w:tc>
          <w:tcPr>
            <w:tcW w:w="1361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BE5F1" w:themeFill="accent1" w:themeFillTint="33"/>
            <w:vAlign w:val="center"/>
          </w:tcPr>
          <w:p w14:paraId="5E8BABEE">
            <w:pPr>
              <w:spacing w:after="0" w:line="240" w:lineRule="auto"/>
              <w:jc w:val="center"/>
              <w:rPr>
                <w:rFonts w:ascii="Century Gothic" w:hAnsi="Century Gothic" w:cs="Times New Roman"/>
                <w:sz w:val="20"/>
                <w:szCs w:val="20"/>
              </w:rPr>
            </w:pPr>
          </w:p>
        </w:tc>
      </w:tr>
    </w:tbl>
    <w:p w14:paraId="17B03882">
      <w:pPr>
        <w:tabs>
          <w:tab w:val="left" w:pos="6915"/>
        </w:tabs>
        <w:rPr>
          <w:rFonts w:ascii="Century Gothic" w:hAnsi="Century Gothic"/>
          <w:sz w:val="24"/>
          <w:szCs w:val="24"/>
        </w:rPr>
      </w:pPr>
    </w:p>
    <w:sectPr>
      <w:headerReference r:id="rId5" w:type="default"/>
      <w:footerReference r:id="rId6" w:type="default"/>
      <w:pgSz w:w="12240" w:h="15840"/>
      <w:pgMar w:top="720" w:right="720" w:bottom="720" w:left="720" w:header="720" w:footer="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Century Gothic">
    <w:altName w:val="苹方-简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Century Gothic" w:hAnsi="Century Gothic"/>
        <w:sz w:val="16"/>
        <w:szCs w:val="16"/>
      </w:rPr>
      <w:id w:val="1699352237"/>
      <w:showingPlcHdr/>
      <w:docPartObj>
        <w:docPartGallery w:val="AutoText"/>
      </w:docPartObj>
    </w:sdtPr>
    <w:sdtEndPr>
      <w:rPr>
        <w:rFonts w:ascii="Century Gothic" w:hAnsi="Century Gothic"/>
        <w:sz w:val="16"/>
        <w:szCs w:val="16"/>
      </w:rPr>
    </w:sdtEndPr>
    <w:sdtContent>
      <w:p w14:paraId="10E1F158">
        <w:pPr>
          <w:pStyle w:val="3"/>
          <w:rPr>
            <w:rFonts w:ascii="Century Gothic" w:hAnsi="Century Gothic"/>
            <w:sz w:val="16"/>
            <w:szCs w:val="16"/>
          </w:rPr>
        </w:pPr>
        <w:r>
          <w:rPr>
            <w:rFonts w:hint="eastAsia" w:ascii="Century Gothic" w:hAnsi="Century Gothic" w:eastAsia="宋体"/>
            <w:sz w:val="16"/>
            <w:szCs w:val="16"/>
            <w:lang w:eastAsia="zh-CN"/>
          </w:rPr>
          <w:t xml:space="preserve">    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747CFEE">
    <w:pPr>
      <w:pStyle w:val="4"/>
      <w:tabs>
        <w:tab w:val="left" w:pos="3105"/>
        <w:tab w:val="left" w:pos="3525"/>
        <w:tab w:val="center" w:pos="7200"/>
        <w:tab w:val="center" w:pos="7920"/>
        <w:tab w:val="left" w:pos="12945"/>
      </w:tabs>
      <w:jc w:val="center"/>
      <w:rPr>
        <w:rFonts w:ascii="Century Gothic" w:hAnsi="Century Gothic" w:cs="Times New Roman"/>
        <w:b/>
        <w:sz w:val="24"/>
        <w:szCs w:val="24"/>
      </w:rPr>
    </w:pPr>
    <w:r>
      <w:rPr>
        <w:rFonts w:ascii="Century Gothic" w:hAnsi="Century Gothic" w:cs="Times New Roman"/>
        <w:b/>
        <w:sz w:val="52"/>
        <w:szCs w:val="52"/>
      </w:rPr>
      <w:t xml:space="preserve">Daily Daycare Attendance </w:t>
    </w:r>
    <w:r>
      <w:rPr>
        <w:rFonts w:ascii="Century Gothic" w:hAnsi="Century Gothic" w:cs="Times New Roman"/>
        <w:b/>
        <w:sz w:val="52"/>
        <w:szCs w:val="52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429500</wp:posOffset>
              </wp:positionH>
              <wp:positionV relativeFrom="paragraph">
                <wp:posOffset>114300</wp:posOffset>
              </wp:positionV>
              <wp:extent cx="1600200" cy="3429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342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86F1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585pt;margin-top:9pt;height:27pt;width:126pt;z-index:251659264;mso-width-relative:page;mso-height-relative:page;" filled="f" stroked="f" coordsize="21600,21600" o:gfxdata="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">
              <v:fill on="f" focussize="0,0"/>
              <v:stroke on="f" weight="0.5pt"/>
              <v:imagedata o:title=""/>
              <o:lock v:ext="edit" aspectratio="f"/>
              <v:textbox>
                <w:txbxContent>
                  <w:p w14:paraId="3F86F1AF"/>
                </w:txbxContent>
              </v:textbox>
            </v:shape>
          </w:pict>
        </mc:Fallback>
      </mc:AlternateContent>
    </w:r>
  </w:p>
  <w:p w14:paraId="5900B161">
    <w:pPr>
      <w:pStyle w:val="4"/>
      <w:tabs>
        <w:tab w:val="center" w:pos="7920"/>
        <w:tab w:val="left" w:pos="12945"/>
      </w:tabs>
      <w:ind w:firstLine="1440"/>
      <w:rPr>
        <w:rFonts w:ascii="Century Gothic" w:hAnsi="Century Gothic" w:cs="Times New Roman"/>
        <w:b/>
        <w:sz w:val="24"/>
        <w:szCs w:val="24"/>
      </w:rPr>
    </w:pPr>
  </w:p>
  <w:p w14:paraId="0AA1C0DD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2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tzQ3sTA3NzOzsDRW0lEKTi0uzszPAykwqgUALd4EDiwAAAA="/>
  </w:docVars>
  <w:rsids>
    <w:rsidRoot w:val="00261458"/>
    <w:rsid w:val="00013938"/>
    <w:rsid w:val="0002384D"/>
    <w:rsid w:val="00024B55"/>
    <w:rsid w:val="0002561F"/>
    <w:rsid w:val="000319CC"/>
    <w:rsid w:val="00035398"/>
    <w:rsid w:val="00040111"/>
    <w:rsid w:val="000402BB"/>
    <w:rsid w:val="00044495"/>
    <w:rsid w:val="00050063"/>
    <w:rsid w:val="00053F5F"/>
    <w:rsid w:val="00062F40"/>
    <w:rsid w:val="000941DC"/>
    <w:rsid w:val="000A3159"/>
    <w:rsid w:val="000B4D9A"/>
    <w:rsid w:val="000B5757"/>
    <w:rsid w:val="000C3FFD"/>
    <w:rsid w:val="000C5B2C"/>
    <w:rsid w:val="00112BE0"/>
    <w:rsid w:val="00112CEF"/>
    <w:rsid w:val="001135A5"/>
    <w:rsid w:val="001333F9"/>
    <w:rsid w:val="00157FE8"/>
    <w:rsid w:val="00181102"/>
    <w:rsid w:val="001A2379"/>
    <w:rsid w:val="001B0186"/>
    <w:rsid w:val="001B18E4"/>
    <w:rsid w:val="001B66D4"/>
    <w:rsid w:val="001B7F10"/>
    <w:rsid w:val="001D6611"/>
    <w:rsid w:val="001E5448"/>
    <w:rsid w:val="001F1CE5"/>
    <w:rsid w:val="001F359F"/>
    <w:rsid w:val="001F5AE8"/>
    <w:rsid w:val="001F62CB"/>
    <w:rsid w:val="002038FE"/>
    <w:rsid w:val="00220DDD"/>
    <w:rsid w:val="00225F8D"/>
    <w:rsid w:val="002325C2"/>
    <w:rsid w:val="002348D6"/>
    <w:rsid w:val="00243C7E"/>
    <w:rsid w:val="00261458"/>
    <w:rsid w:val="00265A52"/>
    <w:rsid w:val="002674C9"/>
    <w:rsid w:val="0027597D"/>
    <w:rsid w:val="00281D32"/>
    <w:rsid w:val="0028236F"/>
    <w:rsid w:val="00287E42"/>
    <w:rsid w:val="002A1C5C"/>
    <w:rsid w:val="002C111D"/>
    <w:rsid w:val="002C69C4"/>
    <w:rsid w:val="002D0C36"/>
    <w:rsid w:val="002D353F"/>
    <w:rsid w:val="002E14BE"/>
    <w:rsid w:val="002E62B4"/>
    <w:rsid w:val="00301D76"/>
    <w:rsid w:val="00321E03"/>
    <w:rsid w:val="003272A5"/>
    <w:rsid w:val="00334A4D"/>
    <w:rsid w:val="00337C75"/>
    <w:rsid w:val="00344BFE"/>
    <w:rsid w:val="003507D9"/>
    <w:rsid w:val="00351CC1"/>
    <w:rsid w:val="0038089C"/>
    <w:rsid w:val="00385063"/>
    <w:rsid w:val="00393182"/>
    <w:rsid w:val="0039604A"/>
    <w:rsid w:val="003A7382"/>
    <w:rsid w:val="003B03D0"/>
    <w:rsid w:val="003B12F7"/>
    <w:rsid w:val="003B6327"/>
    <w:rsid w:val="003C017D"/>
    <w:rsid w:val="003C0382"/>
    <w:rsid w:val="003C555F"/>
    <w:rsid w:val="003D0DF1"/>
    <w:rsid w:val="003D7D0D"/>
    <w:rsid w:val="0040144E"/>
    <w:rsid w:val="00401792"/>
    <w:rsid w:val="00412D58"/>
    <w:rsid w:val="00421FE4"/>
    <w:rsid w:val="0042775E"/>
    <w:rsid w:val="00447BCF"/>
    <w:rsid w:val="00455DF4"/>
    <w:rsid w:val="00462DE4"/>
    <w:rsid w:val="00476678"/>
    <w:rsid w:val="004773E7"/>
    <w:rsid w:val="00484DE3"/>
    <w:rsid w:val="004974D8"/>
    <w:rsid w:val="004A1ED7"/>
    <w:rsid w:val="004A292C"/>
    <w:rsid w:val="004A53CB"/>
    <w:rsid w:val="004B00A0"/>
    <w:rsid w:val="004B715B"/>
    <w:rsid w:val="004D0E50"/>
    <w:rsid w:val="004D18D0"/>
    <w:rsid w:val="004D5244"/>
    <w:rsid w:val="004F5FD5"/>
    <w:rsid w:val="00501B2D"/>
    <w:rsid w:val="00505678"/>
    <w:rsid w:val="005233F6"/>
    <w:rsid w:val="00534D8B"/>
    <w:rsid w:val="00546283"/>
    <w:rsid w:val="00547106"/>
    <w:rsid w:val="00553967"/>
    <w:rsid w:val="00553FD1"/>
    <w:rsid w:val="005630AC"/>
    <w:rsid w:val="00582F44"/>
    <w:rsid w:val="0058562E"/>
    <w:rsid w:val="00591068"/>
    <w:rsid w:val="00592D8D"/>
    <w:rsid w:val="005B459A"/>
    <w:rsid w:val="005C3A40"/>
    <w:rsid w:val="005F0ECA"/>
    <w:rsid w:val="00613AC4"/>
    <w:rsid w:val="0062697E"/>
    <w:rsid w:val="00634753"/>
    <w:rsid w:val="00663CD4"/>
    <w:rsid w:val="00666BFF"/>
    <w:rsid w:val="006724C9"/>
    <w:rsid w:val="00687E21"/>
    <w:rsid w:val="006A7ECD"/>
    <w:rsid w:val="006E13A6"/>
    <w:rsid w:val="006F11D6"/>
    <w:rsid w:val="006F7A6F"/>
    <w:rsid w:val="00747DEF"/>
    <w:rsid w:val="00755E6B"/>
    <w:rsid w:val="0075687A"/>
    <w:rsid w:val="00761DFC"/>
    <w:rsid w:val="00774545"/>
    <w:rsid w:val="0078138C"/>
    <w:rsid w:val="00785217"/>
    <w:rsid w:val="007963BC"/>
    <w:rsid w:val="007A65D5"/>
    <w:rsid w:val="007B0F94"/>
    <w:rsid w:val="007B6195"/>
    <w:rsid w:val="007B7696"/>
    <w:rsid w:val="007C654C"/>
    <w:rsid w:val="007D1AFE"/>
    <w:rsid w:val="007E3505"/>
    <w:rsid w:val="007F41E3"/>
    <w:rsid w:val="008200F5"/>
    <w:rsid w:val="0082501D"/>
    <w:rsid w:val="00862342"/>
    <w:rsid w:val="00862679"/>
    <w:rsid w:val="008728FB"/>
    <w:rsid w:val="00886930"/>
    <w:rsid w:val="00893FB8"/>
    <w:rsid w:val="008B29C7"/>
    <w:rsid w:val="008D0E40"/>
    <w:rsid w:val="008D1B6D"/>
    <w:rsid w:val="008E0702"/>
    <w:rsid w:val="008E3DCB"/>
    <w:rsid w:val="008F74A5"/>
    <w:rsid w:val="008F7FDC"/>
    <w:rsid w:val="00905413"/>
    <w:rsid w:val="0091650A"/>
    <w:rsid w:val="009211AA"/>
    <w:rsid w:val="00923E5B"/>
    <w:rsid w:val="00935215"/>
    <w:rsid w:val="00947FF8"/>
    <w:rsid w:val="00956B8D"/>
    <w:rsid w:val="00987327"/>
    <w:rsid w:val="0099367A"/>
    <w:rsid w:val="009B5963"/>
    <w:rsid w:val="00A031A0"/>
    <w:rsid w:val="00A05940"/>
    <w:rsid w:val="00A2149D"/>
    <w:rsid w:val="00A23B60"/>
    <w:rsid w:val="00A27911"/>
    <w:rsid w:val="00A415CB"/>
    <w:rsid w:val="00A452F7"/>
    <w:rsid w:val="00A60B6B"/>
    <w:rsid w:val="00A64634"/>
    <w:rsid w:val="00A72CCB"/>
    <w:rsid w:val="00AA49E6"/>
    <w:rsid w:val="00AA6979"/>
    <w:rsid w:val="00AC287A"/>
    <w:rsid w:val="00AC4F7C"/>
    <w:rsid w:val="00AD6808"/>
    <w:rsid w:val="00AE1A0C"/>
    <w:rsid w:val="00AE2A47"/>
    <w:rsid w:val="00AE36E1"/>
    <w:rsid w:val="00AE4BAA"/>
    <w:rsid w:val="00B04A55"/>
    <w:rsid w:val="00B05EE4"/>
    <w:rsid w:val="00B1681E"/>
    <w:rsid w:val="00B30484"/>
    <w:rsid w:val="00B55C87"/>
    <w:rsid w:val="00B57158"/>
    <w:rsid w:val="00B82DCA"/>
    <w:rsid w:val="00B93342"/>
    <w:rsid w:val="00BA1B89"/>
    <w:rsid w:val="00BA7DD1"/>
    <w:rsid w:val="00BD0A9B"/>
    <w:rsid w:val="00BD269E"/>
    <w:rsid w:val="00BD275E"/>
    <w:rsid w:val="00BD6F75"/>
    <w:rsid w:val="00BE2F77"/>
    <w:rsid w:val="00BE5FF3"/>
    <w:rsid w:val="00BE7129"/>
    <w:rsid w:val="00BF265A"/>
    <w:rsid w:val="00C07705"/>
    <w:rsid w:val="00C1188B"/>
    <w:rsid w:val="00C1295C"/>
    <w:rsid w:val="00C20AD4"/>
    <w:rsid w:val="00C23224"/>
    <w:rsid w:val="00C359F2"/>
    <w:rsid w:val="00C3789B"/>
    <w:rsid w:val="00C6048F"/>
    <w:rsid w:val="00C66A53"/>
    <w:rsid w:val="00C6725D"/>
    <w:rsid w:val="00C92B98"/>
    <w:rsid w:val="00C95486"/>
    <w:rsid w:val="00CC61AF"/>
    <w:rsid w:val="00CE7099"/>
    <w:rsid w:val="00CE7F0C"/>
    <w:rsid w:val="00CF5C01"/>
    <w:rsid w:val="00CF7B0E"/>
    <w:rsid w:val="00D044EA"/>
    <w:rsid w:val="00D23C60"/>
    <w:rsid w:val="00D34D97"/>
    <w:rsid w:val="00D449A7"/>
    <w:rsid w:val="00D46766"/>
    <w:rsid w:val="00D47295"/>
    <w:rsid w:val="00D5160D"/>
    <w:rsid w:val="00D517B3"/>
    <w:rsid w:val="00D6568F"/>
    <w:rsid w:val="00D73B32"/>
    <w:rsid w:val="00D86DD6"/>
    <w:rsid w:val="00DA0EEE"/>
    <w:rsid w:val="00DC3E95"/>
    <w:rsid w:val="00DF1006"/>
    <w:rsid w:val="00DF5F4B"/>
    <w:rsid w:val="00DF6D7E"/>
    <w:rsid w:val="00E03E5B"/>
    <w:rsid w:val="00E15941"/>
    <w:rsid w:val="00E37912"/>
    <w:rsid w:val="00E67E8B"/>
    <w:rsid w:val="00E80F1B"/>
    <w:rsid w:val="00E912E5"/>
    <w:rsid w:val="00E92B01"/>
    <w:rsid w:val="00EA1123"/>
    <w:rsid w:val="00EA3D52"/>
    <w:rsid w:val="00EC4906"/>
    <w:rsid w:val="00ED0903"/>
    <w:rsid w:val="00ED1520"/>
    <w:rsid w:val="00ED3697"/>
    <w:rsid w:val="00ED3D9D"/>
    <w:rsid w:val="00ED7DC7"/>
    <w:rsid w:val="00EE11F7"/>
    <w:rsid w:val="00EE1C45"/>
    <w:rsid w:val="00EF3CD9"/>
    <w:rsid w:val="00F03EDF"/>
    <w:rsid w:val="00F140F0"/>
    <w:rsid w:val="00F217C5"/>
    <w:rsid w:val="00F24342"/>
    <w:rsid w:val="00F24D00"/>
    <w:rsid w:val="00F41C63"/>
    <w:rsid w:val="00F625CC"/>
    <w:rsid w:val="00F62E4A"/>
    <w:rsid w:val="00F65637"/>
    <w:rsid w:val="00F809B3"/>
    <w:rsid w:val="00F82426"/>
    <w:rsid w:val="00F93EB0"/>
    <w:rsid w:val="00FA77B7"/>
    <w:rsid w:val="00FB1A48"/>
    <w:rsid w:val="00FB5E90"/>
    <w:rsid w:val="00FC2711"/>
    <w:rsid w:val="00FC455C"/>
    <w:rsid w:val="00FE1C7A"/>
    <w:rsid w:val="FFFFE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5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4"/>
    <w:uiPriority w:val="99"/>
  </w:style>
  <w:style w:type="character" w:customStyle="1" w:styleId="10">
    <w:name w:val="Footer Char"/>
    <w:basedOn w:val="7"/>
    <w:link w:val="3"/>
    <w:uiPriority w:val="99"/>
  </w:style>
  <w:style w:type="character" w:customStyle="1" w:styleId="11">
    <w:name w:val="Balloon Text Char"/>
    <w:basedOn w:val="7"/>
    <w:link w:val="2"/>
    <w:semiHidden/>
    <w:uiPriority w:val="99"/>
    <w:rPr>
      <w:rFonts w:ascii="Tahoma" w:hAnsi="Tahoma" w:cs="Tahoma"/>
      <w:sz w:val="16"/>
      <w:szCs w:val="16"/>
    </w:rPr>
  </w:style>
  <w:style w:type="character" w:styleId="12">
    <w:name w:val="Placeholder Text"/>
    <w:basedOn w:val="7"/>
    <w:semiHidden/>
    <w:uiPriority w:val="99"/>
    <w:rPr>
      <w:color w:val="808080"/>
    </w:rPr>
  </w:style>
  <w:style w:type="character" w:customStyle="1" w:styleId="13">
    <w:name w:val="Style1"/>
    <w:basedOn w:val="7"/>
    <w:uiPriority w:val="1"/>
    <w:rPr>
      <w:color w:val="77933C" w:themeColor="accent3" w:themeShade="BF"/>
    </w:rPr>
  </w:style>
</w:style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header1.xml" Type="http://schemas.openxmlformats.org/officeDocument/2006/relationships/header"/><Relationship Id="rId6" Target="footer1.xml" Type="http://schemas.openxmlformats.org/officeDocument/2006/relationships/footer"/><Relationship Id="rId7" Target="theme/theme1.xml" Type="http://schemas.openxmlformats.org/officeDocument/2006/relationships/theme"/><Relationship Id="rId8" Target="../customXml/item1.xml" Type="http://schemas.openxmlformats.org/officeDocument/2006/relationships/customXml"/><Relationship Id="rId9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no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45</Words>
  <Characters>832</Characters>
  <DocSecurity>0</DocSecurity>
  <Lines>6</Lines>
  <Paragraphs>1</Paragraphs>
  <ScaleCrop>false</ScaleCrop>
  <LinksUpToDate>false</LinksUpToDate>
  <CharactersWithSpaces>976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